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AD5F0" w14:textId="683A4BF5" w:rsidR="00FD195D" w:rsidRPr="001B32A3" w:rsidRDefault="00214A26" w:rsidP="00FD195D">
      <w:pPr>
        <w:pStyle w:val="Title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C157C" w:rsidRPr="001B32A3">
        <w:rPr>
          <w:rFonts w:ascii="TH SarabunPSK" w:hAnsi="TH SarabunPSK" w:cs="TH SarabunPSK"/>
          <w:sz w:val="32"/>
          <w:szCs w:val="32"/>
          <w:cs/>
        </w:rPr>
        <w:t>และผลงาน</w:t>
      </w:r>
      <w:r w:rsidRPr="001B32A3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8F061C"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มหาวิทยาลัยเทคโนโลยีสุรนารีสาย</w:t>
      </w:r>
      <w:r w:rsidR="008A72EC" w:rsidRPr="001B32A3">
        <w:rPr>
          <w:rFonts w:ascii="TH SarabunPSK" w:hAnsi="TH SarabunPSK" w:cs="TH SarabunPSK"/>
          <w:sz w:val="32"/>
          <w:szCs w:val="32"/>
          <w:cs/>
        </w:rPr>
        <w:t>วิชาการ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D7BB4" w:rsidRPr="001B32A3">
        <w:rPr>
          <w:rFonts w:ascii="TH SarabunPSK" w:hAnsi="TH SarabunPSK" w:cs="TH SarabunPSK"/>
          <w:sz w:val="32"/>
          <w:szCs w:val="32"/>
        </w:rPr>
        <w:br/>
      </w:r>
      <w:r w:rsidR="00FD195D" w:rsidRPr="001B32A3">
        <w:rPr>
          <w:rFonts w:ascii="TH SarabunPSK" w:hAnsi="TH SarabunPSK" w:cs="TH SarabunPSK"/>
          <w:sz w:val="32"/>
          <w:szCs w:val="32"/>
          <w:cs/>
        </w:rPr>
        <w:t xml:space="preserve">ประจำปี พ.ศ. </w:t>
      </w:r>
      <w:r w:rsidR="00FD195D" w:rsidRPr="001B32A3">
        <w:rPr>
          <w:rFonts w:ascii="TH SarabunPSK" w:hAnsi="TH SarabunPSK" w:cs="TH SarabunPSK"/>
          <w:sz w:val="32"/>
          <w:szCs w:val="32"/>
        </w:rPr>
        <w:t>256</w:t>
      </w:r>
      <w:r w:rsidR="00435B62" w:rsidRPr="001B32A3">
        <w:rPr>
          <w:rFonts w:ascii="TH SarabunPSK" w:hAnsi="TH SarabunPSK" w:cs="TH SarabunPSK"/>
          <w:sz w:val="32"/>
          <w:szCs w:val="32"/>
        </w:rPr>
        <w:t>6</w:t>
      </w:r>
    </w:p>
    <w:p w14:paraId="04EE4E81" w14:textId="77777777" w:rsidR="00FD195D" w:rsidRPr="001B32A3" w:rsidRDefault="00214A26" w:rsidP="00FD195D">
      <w:pPr>
        <w:pStyle w:val="Title"/>
        <w:spacing w:before="120"/>
        <w:rPr>
          <w:rFonts w:ascii="TH SarabunPSK" w:hAnsi="TH SarabunPSK" w:cs="TH SarabunPSK"/>
          <w:sz w:val="36"/>
          <w:szCs w:val="36"/>
        </w:rPr>
      </w:pPr>
      <w:r w:rsidRPr="001B32A3">
        <w:rPr>
          <w:rFonts w:ascii="TH SarabunPSK" w:hAnsi="TH SarabunPSK" w:cs="TH SarabunPSK"/>
          <w:sz w:val="36"/>
          <w:szCs w:val="36"/>
          <w:cs/>
        </w:rPr>
        <w:t>ด้าน</w:t>
      </w:r>
      <w:r w:rsidR="00906990" w:rsidRPr="001B32A3">
        <w:rPr>
          <w:rFonts w:ascii="TH SarabunPSK" w:hAnsi="TH SarabunPSK" w:cs="TH SarabunPSK"/>
          <w:sz w:val="36"/>
          <w:szCs w:val="36"/>
          <w:cs/>
        </w:rPr>
        <w:t>ผลงานสิ่งประดิษฐ์</w:t>
      </w:r>
    </w:p>
    <w:p w14:paraId="45465725" w14:textId="77777777" w:rsidR="00214A26" w:rsidRPr="001B32A3" w:rsidRDefault="00214A26">
      <w:pPr>
        <w:pStyle w:val="Subtitle"/>
        <w:rPr>
          <w:rFonts w:ascii="TH SarabunPSK" w:hAnsi="TH SarabunPSK" w:cs="TH SarabunPSK"/>
          <w:sz w:val="36"/>
          <w:szCs w:val="36"/>
        </w:rPr>
      </w:pPr>
    </w:p>
    <w:p w14:paraId="368A0DB2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693C24AD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  <w:r w:rsidRPr="001B32A3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57F7D5" w14:textId="77777777" w:rsidR="00214A26" w:rsidRPr="001B32A3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20CB914E" w14:textId="77777777" w:rsidR="00FD195D" w:rsidRPr="001B32A3" w:rsidRDefault="00FD195D" w:rsidP="00FD195D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3C921888" w14:textId="77777777" w:rsidR="00FD195D" w:rsidRPr="001B32A3" w:rsidRDefault="00FD195D" w:rsidP="00FD195D">
      <w:pPr>
        <w:pStyle w:val="Header"/>
        <w:tabs>
          <w:tab w:val="left" w:pos="72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BC3DFEA" w14:textId="77777777" w:rsidR="00FD195D" w:rsidRPr="001B32A3" w:rsidRDefault="00FD195D" w:rsidP="00FD195D">
      <w:pPr>
        <w:pStyle w:val="Header"/>
        <w:tabs>
          <w:tab w:val="left" w:pos="720"/>
        </w:tabs>
        <w:spacing w:before="120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</w:t>
      </w:r>
      <w:r w:rsidRPr="001B32A3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1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3471EAED" w14:textId="77777777" w:rsidR="00FD195D" w:rsidRPr="008C12FE" w:rsidRDefault="00FD195D" w:rsidP="00FD195D">
      <w:pPr>
        <w:ind w:left="6048" w:firstLine="288"/>
        <w:jc w:val="center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8C12FE">
        <w:rPr>
          <w:rFonts w:ascii="TH SarabunPSK" w:hAnsi="TH SarabunPSK" w:cs="TH SarabunPSK"/>
          <w:sz w:val="32"/>
          <w:szCs w:val="32"/>
          <w:cs/>
        </w:rPr>
        <w:t>ตรวจสอบโดย</w:t>
      </w:r>
    </w:p>
    <w:p w14:paraId="114E548D" w14:textId="77777777" w:rsidR="00FD195D" w:rsidRPr="008C12FE" w:rsidRDefault="00FD195D" w:rsidP="00FD195D">
      <w:pPr>
        <w:ind w:left="5760" w:firstLine="288"/>
        <w:jc w:val="right"/>
        <w:rPr>
          <w:rFonts w:ascii="TH SarabunPSK" w:hAnsi="TH SarabunPSK" w:cs="TH SarabunPSK"/>
          <w:sz w:val="32"/>
          <w:szCs w:val="32"/>
        </w:rPr>
      </w:pPr>
      <w:r w:rsidRPr="008C12FE">
        <w:rPr>
          <w:rFonts w:ascii="TH SarabunPSK" w:hAnsi="TH SarabunPSK" w:cs="TH SarabunPSK"/>
          <w:sz w:val="32"/>
          <w:szCs w:val="32"/>
          <w:cs/>
        </w:rPr>
        <w:t>ผู้เสนอชื่อ    คณะกรรมการฯ</w:t>
      </w:r>
    </w:p>
    <w:p w14:paraId="050E5F85" w14:textId="77777777" w:rsidR="00FD195D" w:rsidRPr="001B32A3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9634" w:type="dxa"/>
        <w:tblInd w:w="0" w:type="dxa"/>
        <w:tblLook w:val="04A0" w:firstRow="1" w:lastRow="0" w:firstColumn="1" w:lastColumn="0" w:noHBand="0" w:noVBand="1"/>
      </w:tblPr>
      <w:tblGrid>
        <w:gridCol w:w="7083"/>
        <w:gridCol w:w="1276"/>
        <w:gridCol w:w="1275"/>
      </w:tblGrid>
      <w:tr w:rsidR="005E200D" w:rsidRPr="00911C20" w14:paraId="19C74C6A" w14:textId="77777777" w:rsidTr="008C12FE">
        <w:tc>
          <w:tcPr>
            <w:tcW w:w="7083" w:type="dxa"/>
            <w:hideMark/>
          </w:tcPr>
          <w:p w14:paraId="137330EF" w14:textId="77777777" w:rsidR="00FD195D" w:rsidRPr="00911C20" w:rsidRDefault="00FD195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276" w:type="dxa"/>
          </w:tcPr>
          <w:p w14:paraId="4528FC78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506A518C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63E97B16" w14:textId="77777777" w:rsidTr="008C12FE">
        <w:tc>
          <w:tcPr>
            <w:tcW w:w="7083" w:type="dxa"/>
            <w:hideMark/>
          </w:tcPr>
          <w:p w14:paraId="0DCB4F35" w14:textId="77777777" w:rsidR="00FD195D" w:rsidRPr="00911C20" w:rsidRDefault="00FD195D">
            <w:pPr>
              <w:ind w:left="316" w:hanging="316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4BAA6FC8" w14:textId="17C0B5D4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</w:t>
            </w:r>
            <w:r w:rsidR="00C63478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648F2917" w14:textId="0B488579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63284499" w14:textId="2D09FFBA" w:rsidR="00FD195D" w:rsidRPr="00911C20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911C20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1ADC9B58" w14:textId="4F9198A1" w:rsidR="00FD195D" w:rsidRPr="00911C20" w:rsidRDefault="00FD195D" w:rsidP="000C157C">
            <w:pPr>
              <w:ind w:left="316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(* สำหรับปี พ.ศ. 25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5 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ให้นับภาระงานถึงสิ้นภาคการศึกษาที่ 2/256</w:t>
            </w:r>
            <w:r w:rsidR="00435B62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276" w:type="dxa"/>
          </w:tcPr>
          <w:p w14:paraId="1C4038D1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66D06617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02326296" w14:textId="77777777" w:rsidTr="008C12FE">
        <w:tc>
          <w:tcPr>
            <w:tcW w:w="7083" w:type="dxa"/>
            <w:hideMark/>
          </w:tcPr>
          <w:p w14:paraId="0F23E911" w14:textId="77777777" w:rsidR="00FD195D" w:rsidRPr="00911C20" w:rsidRDefault="00FD195D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276" w:type="dxa"/>
          </w:tcPr>
          <w:p w14:paraId="6FB0DE21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6F469797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E200D" w:rsidRPr="00911C20" w14:paraId="1CFF27CD" w14:textId="77777777" w:rsidTr="008C12FE">
        <w:tc>
          <w:tcPr>
            <w:tcW w:w="7083" w:type="dxa"/>
            <w:hideMark/>
          </w:tcPr>
          <w:p w14:paraId="37A6CA81" w14:textId="1C55AFC1" w:rsidR="00FD195D" w:rsidRPr="00911C20" w:rsidRDefault="006F3D8A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4</w:t>
            </w:r>
            <w:r w:rsidR="00FD195D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</w:t>
            </w:r>
            <w:r w:rsidR="007219C6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>5</w:t>
            </w:r>
            <w:r w:rsidR="00FD195D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ีที่ผ่านมา</w:t>
            </w:r>
          </w:p>
        </w:tc>
        <w:tc>
          <w:tcPr>
            <w:tcW w:w="1276" w:type="dxa"/>
          </w:tcPr>
          <w:p w14:paraId="14B3925B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48025838" w14:textId="77777777" w:rsidR="00FD195D" w:rsidRPr="00911C20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B6FC1" w:rsidRPr="00911C20" w14:paraId="2F5A80F0" w14:textId="77777777" w:rsidTr="008C12FE">
        <w:tc>
          <w:tcPr>
            <w:tcW w:w="7083" w:type="dxa"/>
          </w:tcPr>
          <w:p w14:paraId="6E86C109" w14:textId="3BA00225" w:rsidR="00BB6FC1" w:rsidRPr="00911C20" w:rsidRDefault="006F3D8A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11C20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</w:rPr>
              <w:t xml:space="preserve">.  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้องเป็นผู้ประพฤติตนอยู่ในจริยธรรมของมหาวิทยาลัยตามข้อบังคับมหาวิทยาลัยเทคโนโลยีสุรนารี ว่าด้วย ประมวลจริยธรรม พ.ศ. </w:t>
            </w:r>
            <w:r w:rsidR="00BB6FC1" w:rsidRPr="00911C20">
              <w:rPr>
                <w:rFonts w:ascii="TH SarabunPSK" w:hAnsi="TH SarabunPSK" w:cs="TH SarabunPSK"/>
                <w:sz w:val="32"/>
                <w:szCs w:val="32"/>
              </w:rPr>
              <w:t>2564</w:t>
            </w:r>
          </w:p>
        </w:tc>
        <w:tc>
          <w:tcPr>
            <w:tcW w:w="1276" w:type="dxa"/>
          </w:tcPr>
          <w:p w14:paraId="42A874F9" w14:textId="77777777" w:rsidR="00BB6FC1" w:rsidRPr="00911C20" w:rsidRDefault="00BB6FC1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75" w:type="dxa"/>
          </w:tcPr>
          <w:p w14:paraId="539C544A" w14:textId="77777777" w:rsidR="00BB6FC1" w:rsidRPr="00911C20" w:rsidRDefault="00BB6FC1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3A69395" w14:textId="77777777" w:rsidR="00FD195D" w:rsidRPr="001B32A3" w:rsidRDefault="00FD195D" w:rsidP="00FD195D">
      <w:pPr>
        <w:rPr>
          <w:rFonts w:ascii="TH SarabunPSK" w:hAnsi="TH SarabunPSK" w:cs="TH SarabunPSK"/>
          <w:sz w:val="32"/>
          <w:szCs w:val="32"/>
        </w:rPr>
      </w:pPr>
    </w:p>
    <w:p w14:paraId="28785FC5" w14:textId="77777777" w:rsidR="006772D3" w:rsidRPr="001B32A3" w:rsidRDefault="006772D3" w:rsidP="00FD195D">
      <w:pPr>
        <w:rPr>
          <w:rFonts w:ascii="TH SarabunPSK" w:hAnsi="TH SarabunPSK" w:cs="TH SarabunPSK"/>
          <w:sz w:val="32"/>
          <w:szCs w:val="32"/>
        </w:rPr>
      </w:pPr>
    </w:p>
    <w:p w14:paraId="2CFEDB97" w14:textId="77777777" w:rsidR="006772D3" w:rsidRPr="001B32A3" w:rsidRDefault="006772D3" w:rsidP="00FD195D">
      <w:pPr>
        <w:rPr>
          <w:rFonts w:ascii="TH SarabunPSK" w:hAnsi="TH SarabunPSK" w:cs="TH SarabunPSK"/>
          <w:sz w:val="32"/>
          <w:szCs w:val="32"/>
        </w:rPr>
        <w:sectPr w:rsidR="006772D3" w:rsidRPr="001B32A3" w:rsidSect="00532C7E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1" w:right="1134" w:bottom="1134" w:left="1134" w:header="709" w:footer="431" w:gutter="0"/>
          <w:cols w:space="720"/>
          <w:titlePg/>
          <w:docGrid w:linePitch="381"/>
        </w:sectPr>
      </w:pPr>
    </w:p>
    <w:p w14:paraId="483AED39" w14:textId="77777777" w:rsidR="007F6D73" w:rsidRPr="001B32A3" w:rsidRDefault="00214A26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1B32A3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="006772D3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</w:t>
      </w:r>
      <w:r w:rsidR="00954F16" w:rsidRPr="001B32A3">
        <w:rPr>
          <w:rFonts w:ascii="TH SarabunPSK" w:hAnsi="TH SarabunPSK" w:cs="TH SarabunPSK"/>
          <w:b/>
          <w:bCs/>
          <w:sz w:val="32"/>
          <w:szCs w:val="32"/>
          <w:cs/>
        </w:rPr>
        <w:t>ผลงานสิ่งประดิ</w:t>
      </w:r>
      <w:r w:rsidR="00436A92" w:rsidRPr="001B32A3">
        <w:rPr>
          <w:rFonts w:ascii="TH SarabunPSK" w:hAnsi="TH SarabunPSK" w:cs="TH SarabunPSK"/>
          <w:b/>
          <w:bCs/>
          <w:sz w:val="32"/>
          <w:szCs w:val="32"/>
          <w:cs/>
        </w:rPr>
        <w:t>ษฐ์</w:t>
      </w:r>
      <w:r w:rsidR="00045152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กอบด้วยเกณฑ์ด้านต่าง</w:t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ๆ  </w:t>
      </w:r>
      <w:r w:rsidR="00AA1A8C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1B32A3">
        <w:rPr>
          <w:rFonts w:ascii="TH SarabunPSK" w:hAnsi="TH SarabunPSK" w:cs="TH SarabunPSK"/>
          <w:b/>
          <w:bCs/>
          <w:sz w:val="32"/>
          <w:szCs w:val="32"/>
          <w:cs/>
        </w:rPr>
        <w:t>ดังนี้</w:t>
      </w:r>
    </w:p>
    <w:p w14:paraId="17AB747C" w14:textId="77777777" w:rsidR="00165F1A" w:rsidRPr="001B32A3" w:rsidRDefault="00165F1A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</w:p>
    <w:p w14:paraId="27A0652E" w14:textId="1547B9C3" w:rsidR="00FD195D" w:rsidRPr="001B32A3" w:rsidRDefault="00571192" w:rsidP="00C63265">
      <w:p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1. </w:t>
      </w:r>
      <w:r w:rsidR="00FD195D"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ารเป็นเจ้าของสิ่งประดิษฐ์ที่เกิดขึ้น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ในช่วงปี พ.ศ. 25</w:t>
      </w:r>
      <w:r w:rsidR="00C63478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6</w:t>
      </w:r>
      <w:r w:rsidR="00435B62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3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ถึง </w:t>
      </w:r>
      <w:r w:rsidR="00D36FCA" w:rsidRPr="001B32A3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วันที่ยื่นขอเสนอชื่อ</w:t>
      </w:r>
      <w:r w:rsidR="00FD195D" w:rsidRPr="001B32A3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FD195D"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ดังนี้</w:t>
      </w:r>
    </w:p>
    <w:p w14:paraId="16EDBD32" w14:textId="77777777" w:rsidR="00C63265" w:rsidRPr="001B32A3" w:rsidRDefault="00C63265" w:rsidP="00C6326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DA070D4" w14:textId="6480C503" w:rsidR="00C63265" w:rsidRPr="001B32A3" w:rsidRDefault="00571192" w:rsidP="00577114">
      <w:pPr>
        <w:pStyle w:val="ListParagraph"/>
        <w:numPr>
          <w:ilvl w:val="1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>ชื่อ</w:t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1B32A3">
        <w:rPr>
          <w:rFonts w:ascii="TH SarabunPSK" w:hAnsi="TH SarabunPSK" w:cs="TH SarabunPSK" w:hint="cs"/>
          <w:b/>
          <w:bCs/>
          <w:sz w:val="32"/>
          <w:szCs w:val="32"/>
          <w:u w:val="dotted"/>
          <w:cs/>
        </w:rPr>
        <w:t xml:space="preserve"> </w:t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63265"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5A844E65" w14:textId="77777777" w:rsidR="009642E1" w:rsidRPr="001B32A3" w:rsidRDefault="00571192" w:rsidP="00571192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</w:t>
      </w:r>
      <w:r w:rsidR="00532C7E"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บทบาทที่มีต่อผลงาน</w:t>
      </w:r>
    </w:p>
    <w:p w14:paraId="66D12991" w14:textId="77777777" w:rsidR="009642E1" w:rsidRPr="001B32A3" w:rsidRDefault="00C63265" w:rsidP="00571192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tab/>
      </w:r>
      <w:r w:rsidR="009642E1" w:rsidRPr="001B32A3">
        <w:rPr>
          <w:rFonts w:ascii="TH SarabunPSK" w:hAnsi="TH SarabunPSK" w:cs="TH SarabunPSK"/>
          <w:sz w:val="32"/>
          <w:szCs w:val="32"/>
        </w:rPr>
        <w:t xml:space="preserve">  </w:t>
      </w:r>
      <w:r w:rsidR="009642E1"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หัวหน้าโครงการ</w:t>
      </w:r>
    </w:p>
    <w:p w14:paraId="6C825BA1" w14:textId="6B6765C7" w:rsidR="00C63265" w:rsidRPr="001B32A3" w:rsidRDefault="009642E1" w:rsidP="00571192">
      <w:pPr>
        <w:ind w:firstLine="288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="00C63265"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ผู้ร่วมโครงการ</w:t>
      </w:r>
      <w:r w:rsidR="00C63265" w:rsidRPr="001B32A3">
        <w:rPr>
          <w:rFonts w:ascii="TH SarabunPSK" w:hAnsi="TH SarabunPSK" w:cs="TH SarabunPSK"/>
          <w:sz w:val="32"/>
          <w:szCs w:val="32"/>
        </w:rPr>
        <w:tab/>
      </w:r>
    </w:p>
    <w:p w14:paraId="65AB1454" w14:textId="45D64DAF" w:rsidR="00C63265" w:rsidRPr="001B32A3" w:rsidRDefault="00C63265" w:rsidP="00571192">
      <w:pPr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>ลักษณะสำคัญของผลงาน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(เลือกได้หลายข้อ)</w:t>
      </w:r>
    </w:p>
    <w:p w14:paraId="01A87BE2" w14:textId="77777777" w:rsidR="00571192" w:rsidRPr="001B32A3" w:rsidRDefault="00C63265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สู่การประยุกต์ในเชิงพาณิชย์ และก่อให้เกิดรายได้แก่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C688804" w14:textId="0C96D6E7" w:rsidR="00C63265" w:rsidRPr="001B32A3" w:rsidRDefault="00571192" w:rsidP="00571192">
      <w:pPr>
        <w:ind w:left="443" w:firstLine="421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C63265" w:rsidRPr="001B32A3">
        <w:rPr>
          <w:rFonts w:ascii="TH SarabunPSK" w:hAnsi="TH SarabunPSK" w:cs="TH SarabunPSK"/>
          <w:sz w:val="32"/>
          <w:szCs w:val="32"/>
          <w:cs/>
        </w:rPr>
        <w:t>จำนวนเงิน</w:t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63265" w:rsidRPr="001B32A3">
        <w:rPr>
          <w:rFonts w:ascii="TH SarabunPSK" w:hAnsi="TH SarabunPSK" w:cs="TH SarabunPSK"/>
          <w:sz w:val="32"/>
          <w:szCs w:val="32"/>
          <w:cs/>
        </w:rPr>
        <w:t>บาท</w:t>
      </w:r>
      <w:r w:rsidR="006B6919"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(โปรดแนบหลักฐาน</w:t>
      </w:r>
      <w:r w:rsidR="006B6919" w:rsidRPr="001B32A3">
        <w:rPr>
          <w:rFonts w:ascii="TH SarabunPSK" w:hAnsi="TH SarabunPSK" w:cs="TH SarabunPSK"/>
          <w:sz w:val="32"/>
          <w:szCs w:val="32"/>
          <w:cs/>
        </w:rPr>
        <w:t>การนำเงินส่งมหาวิทยาลัย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352F5D6" w14:textId="77777777" w:rsidR="006B6919" w:rsidRPr="001B32A3" w:rsidRDefault="006B6919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ใช้ประโยชน์ในเชิงวิชาการและบริการวิชาการที่มีผลกระทบต่อสังคม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922988A" w14:textId="675FA72B" w:rsidR="006B6919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 xml:space="preserve"> (โปรดแนบ</w:t>
      </w:r>
      <w:r w:rsidR="009642E1" w:rsidRPr="001B32A3">
        <w:rPr>
          <w:rFonts w:ascii="TH SarabunPSK" w:hAnsi="TH SarabunPSK" w:cs="TH SarabunPSK" w:hint="cs"/>
          <w:sz w:val="32"/>
          <w:szCs w:val="32"/>
          <w:cs/>
        </w:rPr>
        <w:t>หลักฐานหรือ</w:t>
      </w:r>
      <w:r w:rsidR="006B6919" w:rsidRPr="001B32A3">
        <w:rPr>
          <w:rFonts w:ascii="TH SarabunPSK" w:hAnsi="TH SarabunPSK" w:cs="TH SarabunPSK" w:hint="cs"/>
          <w:sz w:val="32"/>
          <w:szCs w:val="32"/>
          <w:cs/>
        </w:rPr>
        <w:t>ภาพกิจกรรม)</w:t>
      </w:r>
    </w:p>
    <w:p w14:paraId="45B1FC12" w14:textId="78A8BE5D" w:rsidR="006B6919" w:rsidRPr="001B32A3" w:rsidRDefault="006B6919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ได้รับการจด หรือ ยื่นจดสิทธิบัตร อนุสิทธิบัตร ลิขสิทธิ์ หรือ ความลับทางการค้า</w:t>
      </w:r>
    </w:p>
    <w:p w14:paraId="34A14540" w14:textId="5AB8FCF7" w:rsidR="009642E1" w:rsidRPr="001B32A3" w:rsidRDefault="009642E1" w:rsidP="00571192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ได้รับการจดทรัพย์สินทางปัญญา</w:t>
      </w:r>
      <w:r w:rsidR="00F13FDE"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="00F13FDE"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ระบุเลขที่จดทะเบียน</w:t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จดทรัพย์สินทางปัญญา</w:t>
      </w:r>
      <w:r w:rsidR="001B32A3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1DDAE88" w14:textId="2A6EC02D" w:rsidR="00C63265" w:rsidRPr="001B32A3" w:rsidRDefault="009642E1" w:rsidP="001B32A3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อยู่ระหว่างยื่นจดทรัพย์สินทางปัญญา</w:t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 xml:space="preserve">  ระบุเลขที่ยื่นคำขอ</w:t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13FDE"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จดทรัพย์สินทางปัญญา</w:t>
      </w:r>
      <w:r w:rsidR="001B32A3"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2DC6431" w14:textId="03620D1F" w:rsidR="00C63265" w:rsidRPr="001B32A3" w:rsidRDefault="00532C7E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 xml:space="preserve"> -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มีส่วนได้ส่วนเสียในผลงานสิ่งประดิษฐ์ (ทั้งระดับสถาบัน ชุมชน องค์กร และประเทศ)  </w:t>
      </w:r>
      <w:r w:rsidR="00CC7600" w:rsidRPr="001B32A3">
        <w:rPr>
          <w:rFonts w:ascii="TH SarabunPSK" w:hAnsi="TH SarabunPSK" w:cs="TH SarabunPSK"/>
          <w:sz w:val="32"/>
          <w:szCs w:val="32"/>
        </w:rPr>
        <w:t>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6675EC4C" w14:textId="0EE6308D" w:rsidR="00532C7E" w:rsidRPr="001B32A3" w:rsidRDefault="00532C7E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61CFA"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7235CDC5" w14:textId="05CB4E52" w:rsidR="00532C7E" w:rsidRPr="001B32A3" w:rsidRDefault="00532C7E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="00571192" w:rsidRPr="001B32A3">
        <w:rPr>
          <w:rFonts w:ascii="TH SarabunPSK" w:hAnsi="TH SarabunPSK" w:cs="TH SarabunPSK" w:hint="cs"/>
          <w:sz w:val="32"/>
          <w:szCs w:val="32"/>
          <w:cs/>
        </w:rPr>
        <w:t>-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องค์ประกอบอื่น ๆ  เช่น การได้มาซึ่งผลงาน เป็นต้น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1C544D22" w14:textId="2FE13FE7" w:rsidR="00532C7E" w:rsidRPr="001B32A3" w:rsidRDefault="00532C7E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3CB6819B" w14:textId="0D312AC4" w:rsidR="00571192" w:rsidRPr="001B32A3" w:rsidRDefault="00571192" w:rsidP="00571192">
      <w:pPr>
        <w:rPr>
          <w:rFonts w:ascii="TH SarabunPSK" w:hAnsi="TH SarabunPSK" w:cs="TH SarabunPSK"/>
          <w:b/>
          <w:bCs/>
          <w:sz w:val="32"/>
          <w:szCs w:val="32"/>
          <w:u w:val="dotted"/>
        </w:rPr>
      </w:pP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2 ชื่อผลงาน </w:t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05BE5DEB" w14:textId="77777777" w:rsidR="00D61CFA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>- บทบาทที่มีต่อผลงาน</w:t>
      </w:r>
    </w:p>
    <w:p w14:paraId="7325A588" w14:textId="77777777" w:rsidR="00D61CFA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tab/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หัวหน้าโครงการ</w:t>
      </w:r>
    </w:p>
    <w:p w14:paraId="034034EA" w14:textId="064C5635" w:rsidR="00571192" w:rsidRPr="001B32A3" w:rsidRDefault="00D61CFA" w:rsidP="00D61CFA">
      <w:pPr>
        <w:ind w:firstLine="288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ผู้ร่วมโครงการ</w:t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  <w:r w:rsidR="00571192" w:rsidRPr="001B32A3">
        <w:rPr>
          <w:rFonts w:ascii="TH SarabunPSK" w:hAnsi="TH SarabunPSK" w:cs="TH SarabunPSK"/>
          <w:sz w:val="32"/>
          <w:szCs w:val="32"/>
        </w:rPr>
        <w:tab/>
      </w:r>
    </w:p>
    <w:p w14:paraId="513AB286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>ลักษณะสำคัญของผลงาน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(เลือกได้หลายข้อ)</w:t>
      </w:r>
    </w:p>
    <w:p w14:paraId="53DF9D64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สู่การประยุกต์ในเชิงพาณิชย์ และก่อให้เกิดรายได้แก่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4A5E696" w14:textId="77777777" w:rsidR="00571192" w:rsidRPr="001B32A3" w:rsidRDefault="00571192" w:rsidP="00571192">
      <w:pPr>
        <w:ind w:left="443" w:firstLine="421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1B32A3">
        <w:rPr>
          <w:rFonts w:ascii="TH SarabunPSK" w:hAnsi="TH SarabunPSK" w:cs="TH SarabunPSK"/>
          <w:sz w:val="32"/>
          <w:szCs w:val="32"/>
          <w:cs/>
        </w:rPr>
        <w:t>จำนวนเงิน</w:t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>บาท</w:t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(โปรดแนบหลักฐาน</w:t>
      </w:r>
      <w:r w:rsidRPr="001B32A3">
        <w:rPr>
          <w:rFonts w:ascii="TH SarabunPSK" w:hAnsi="TH SarabunPSK" w:cs="TH SarabunPSK"/>
          <w:sz w:val="32"/>
          <w:szCs w:val="32"/>
          <w:cs/>
        </w:rPr>
        <w:t>การนำเงินส่งมหาวิทยาลัย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B8BD97E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8"/>
      </w:r>
      <w:r w:rsidRPr="001B32A3">
        <w:rPr>
          <w:rFonts w:ascii="TH SarabunPSK" w:hAnsi="TH SarabunPSK" w:cs="TH SarabunPSK"/>
          <w:sz w:val="32"/>
          <w:szCs w:val="32"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นำไปใช้ประโยชน์ในเชิงวิชาการและบริการวิชาการที่มีผลกระทบต่อสังคม</w:t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F2377D0" w14:textId="42AE74B8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D61CFA" w:rsidRPr="001B32A3">
        <w:rPr>
          <w:rFonts w:ascii="TH SarabunPSK" w:hAnsi="TH SarabunPSK" w:cs="TH SarabunPSK" w:hint="cs"/>
          <w:sz w:val="32"/>
          <w:szCs w:val="32"/>
          <w:cs/>
        </w:rPr>
        <w:t>(โปรดแนบ</w:t>
      </w:r>
      <w:r w:rsidR="00577114" w:rsidRPr="001B32A3">
        <w:rPr>
          <w:rFonts w:ascii="TH SarabunPSK" w:hAnsi="TH SarabunPSK" w:cs="TH SarabunPSK" w:hint="cs"/>
          <w:sz w:val="32"/>
          <w:szCs w:val="32"/>
          <w:cs/>
        </w:rPr>
        <w:t>หลักฐานหรือ</w:t>
      </w:r>
      <w:r w:rsidR="00D61CFA" w:rsidRPr="001B32A3">
        <w:rPr>
          <w:rFonts w:ascii="TH SarabunPSK" w:hAnsi="TH SarabunPSK" w:cs="TH SarabunPSK" w:hint="cs"/>
          <w:sz w:val="32"/>
          <w:szCs w:val="32"/>
          <w:cs/>
        </w:rPr>
        <w:t>ภาพกิจกรรม)</w:t>
      </w:r>
    </w:p>
    <w:p w14:paraId="7C7B5BCF" w14:textId="77777777" w:rsidR="00FD0FD1" w:rsidRPr="001B32A3" w:rsidRDefault="00FD0FD1" w:rsidP="00577114">
      <w:pPr>
        <w:rPr>
          <w:rFonts w:ascii="TH SarabunPSK" w:hAnsi="TH SarabunPSK" w:cs="TH SarabunPSK"/>
          <w:sz w:val="32"/>
          <w:szCs w:val="32"/>
        </w:rPr>
      </w:pPr>
    </w:p>
    <w:p w14:paraId="7EB83383" w14:textId="77777777" w:rsidR="00571192" w:rsidRPr="001B32A3" w:rsidRDefault="00571192" w:rsidP="00571192">
      <w:pPr>
        <w:ind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lastRenderedPageBreak/>
        <w:sym w:font="Wingdings" w:char="F0A8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B32A3">
        <w:rPr>
          <w:rFonts w:ascii="TH SarabunPSK" w:hAnsi="TH SarabunPSK" w:cs="TH SarabunPSK"/>
          <w:sz w:val="32"/>
          <w:szCs w:val="32"/>
          <w:cs/>
        </w:rPr>
        <w:t>เป็นผลงานที่ได้รับการจด หรือ ยื่นจดสิทธิบัตร อนุสิทธิบัตร ลิขสิทธิ์ หรือ ความลับทางการค้า</w:t>
      </w:r>
    </w:p>
    <w:p w14:paraId="41C0DD0E" w14:textId="77777777" w:rsidR="00D61CFA" w:rsidRPr="001B32A3" w:rsidRDefault="00D61CFA" w:rsidP="00D61CFA">
      <w:pPr>
        <w:ind w:left="443" w:firstLine="709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ได้รับการจดทรัพย์สินทางปัญญา</w:t>
      </w:r>
    </w:p>
    <w:p w14:paraId="6D8C7DBE" w14:textId="0F9C33B4" w:rsidR="00D61CFA" w:rsidRPr="001B32A3" w:rsidRDefault="00D61CFA" w:rsidP="00D61CFA">
      <w:pPr>
        <w:ind w:firstLine="709"/>
        <w:rPr>
          <w:rFonts w:ascii="TH SarabunPSK" w:hAnsi="TH SarabunPSK" w:cs="TH SarabunPSK"/>
          <w:sz w:val="32"/>
          <w:szCs w:val="32"/>
          <w:cs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sz w:val="32"/>
          <w:szCs w:val="32"/>
        </w:rPr>
        <w:sym w:font="Wingdings" w:char="F0A1"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อยู่ระหว่างยื่นจดทรัพย์สินทางปัญญา</w:t>
      </w:r>
    </w:p>
    <w:p w14:paraId="70FE7644" w14:textId="76782C85" w:rsidR="00533DED" w:rsidRPr="001B32A3" w:rsidRDefault="00571192" w:rsidP="00571192">
      <w:pPr>
        <w:rPr>
          <w:rFonts w:ascii="TH SarabunPSK" w:hAnsi="TH SarabunPSK" w:cs="TH SarabunPSK"/>
          <w:b/>
          <w:bCs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Pr="001B32A3">
        <w:rPr>
          <w:rFonts w:ascii="TH SarabunPSK" w:hAnsi="TH SarabunPSK" w:cs="TH SarabunPSK" w:hint="cs"/>
          <w:sz w:val="32"/>
          <w:szCs w:val="32"/>
          <w:cs/>
        </w:rPr>
        <w:t>ระบุเลขที่ยื่น</w:t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>(โปรดแนบเอกสารการยื่นจดทรัพย์สินทางปัญญา)</w:t>
      </w:r>
    </w:p>
    <w:p w14:paraId="7F96CF33" w14:textId="77777777" w:rsidR="00533DED" w:rsidRPr="001B32A3" w:rsidRDefault="00533DED" w:rsidP="00571192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49503B3" w14:textId="63884F84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- </w:t>
      </w:r>
      <w:r w:rsidRPr="001B32A3">
        <w:rPr>
          <w:rFonts w:ascii="TH SarabunPSK" w:hAnsi="TH SarabunPSK" w:cs="TH SarabunPSK"/>
          <w:sz w:val="32"/>
          <w:szCs w:val="32"/>
          <w:cs/>
        </w:rPr>
        <w:t xml:space="preserve">มีส่วนได้ส่วนเสียในผลงานสิ่งประดิษฐ์ (ทั้งระดับสถาบัน ชุมชน องค์กร และประเทศ)  </w:t>
      </w:r>
      <w:r w:rsidR="00CC7600" w:rsidRPr="001B32A3">
        <w:rPr>
          <w:rFonts w:ascii="TH SarabunPSK" w:hAnsi="TH SarabunPSK" w:cs="TH SarabunPSK"/>
          <w:sz w:val="32"/>
          <w:szCs w:val="32"/>
        </w:rPr>
        <w:t>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73BBD28D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078953FA" w14:textId="0B5272BC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sz w:val="32"/>
          <w:szCs w:val="32"/>
          <w:cs/>
        </w:rPr>
        <w:tab/>
      </w: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Pr="001B32A3">
        <w:rPr>
          <w:rFonts w:ascii="TH SarabunPSK" w:hAnsi="TH SarabunPSK" w:cs="TH SarabunPSK"/>
          <w:sz w:val="32"/>
          <w:szCs w:val="32"/>
          <w:cs/>
        </w:rPr>
        <w:t>องค์ประกอบอื่น ๆ  เช่น การได้มาซึ่งผลงาน เป็นต้น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[</w:t>
      </w:r>
      <w:r w:rsidR="00CC7600" w:rsidRPr="001B32A3">
        <w:rPr>
          <w:rFonts w:ascii="TH SarabunPSK" w:hAnsi="TH SarabunPSK" w:cs="TH SarabunPSK" w:hint="cs"/>
          <w:sz w:val="32"/>
          <w:szCs w:val="32"/>
          <w:cs/>
        </w:rPr>
        <w:t>ไม่เกิน 10 บรรทัด</w:t>
      </w:r>
      <w:r w:rsidR="00CC7600" w:rsidRPr="001B32A3">
        <w:rPr>
          <w:rFonts w:ascii="TH SarabunPSK" w:hAnsi="TH SarabunPSK" w:cs="TH SarabunPSK"/>
          <w:sz w:val="32"/>
          <w:szCs w:val="32"/>
        </w:rPr>
        <w:t>]</w:t>
      </w:r>
    </w:p>
    <w:p w14:paraId="3A674EE6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52DF410B" w14:textId="77777777" w:rsidR="00571192" w:rsidRPr="001B32A3" w:rsidRDefault="00571192" w:rsidP="00571192">
      <w:pPr>
        <w:rPr>
          <w:rFonts w:ascii="TH SarabunPSK" w:hAnsi="TH SarabunPSK" w:cs="TH SarabunPSK"/>
          <w:b/>
          <w:bCs/>
          <w:spacing w:val="-2"/>
          <w:sz w:val="32"/>
          <w:szCs w:val="32"/>
        </w:rPr>
      </w:pPr>
    </w:p>
    <w:p w14:paraId="105BD177" w14:textId="463C53AD" w:rsidR="00571192" w:rsidRPr="001B32A3" w:rsidRDefault="00571192" w:rsidP="00571192">
      <w:pPr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2. ข้อมูลอื่นๆ ประกอบการพิจารณาเพิ่มเติม </w:t>
      </w:r>
      <w:r w:rsidRPr="001B32A3">
        <w:rPr>
          <w:rFonts w:ascii="TH SarabunPSK" w:hAnsi="TH SarabunPSK" w:cs="TH SarabunPSK"/>
          <w:spacing w:val="-2"/>
          <w:sz w:val="32"/>
          <w:szCs w:val="32"/>
          <w:cs/>
        </w:rPr>
        <w:t>(ถ้ามี) เช่น รางวัล (โปรดระบุรายละเอียด)</w:t>
      </w:r>
      <w:r w:rsidR="00CC7600" w:rsidRPr="001B32A3">
        <w:rPr>
          <w:rFonts w:ascii="TH SarabunPSK" w:hAnsi="TH SarabunPSK" w:cs="TH SarabunPSK"/>
          <w:sz w:val="32"/>
          <w:szCs w:val="32"/>
        </w:rPr>
        <w:t xml:space="preserve"> </w:t>
      </w:r>
    </w:p>
    <w:p w14:paraId="2D7F7BB4" w14:textId="77777777" w:rsidR="00571192" w:rsidRPr="001B32A3" w:rsidRDefault="00571192" w:rsidP="00571192">
      <w:pPr>
        <w:rPr>
          <w:rFonts w:ascii="TH SarabunPSK" w:hAnsi="TH SarabunPSK" w:cs="TH SarabunPSK"/>
          <w:sz w:val="32"/>
          <w:szCs w:val="32"/>
          <w:u w:val="dotted"/>
        </w:rPr>
      </w:pP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  <w:r w:rsidRPr="001B32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F66B349" w14:textId="77777777" w:rsidR="00532C7E" w:rsidRPr="00911C20" w:rsidRDefault="00532C7E" w:rsidP="00532C7E">
      <w:pPr>
        <w:tabs>
          <w:tab w:val="left" w:pos="0"/>
          <w:tab w:val="left" w:leader="dot" w:pos="9180"/>
        </w:tabs>
        <w:spacing w:before="120"/>
        <w:jc w:val="thaiDistribute"/>
        <w:rPr>
          <w:rFonts w:ascii="TH SarabunPSK" w:hAnsi="TH SarabunPSK" w:cs="TH SarabunPSK"/>
          <w:sz w:val="4"/>
          <w:szCs w:val="4"/>
        </w:rPr>
      </w:pPr>
    </w:p>
    <w:p w14:paraId="48B382F9" w14:textId="206223AF" w:rsidR="000C157C" w:rsidRPr="001B32A3" w:rsidRDefault="00532C7E" w:rsidP="00532C7E">
      <w:pPr>
        <w:tabs>
          <w:tab w:val="left" w:pos="0"/>
          <w:tab w:val="left" w:leader="dot" w:pos="9180"/>
        </w:tabs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1B32A3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0C157C" w:rsidRPr="001B32A3">
        <w:rPr>
          <w:rFonts w:ascii="TH SarabunPSK" w:hAnsi="TH SarabunPSK" w:cs="TH SarabunPSK"/>
          <w:sz w:val="32"/>
          <w:szCs w:val="32"/>
          <w:cs/>
        </w:rPr>
        <w:t>ขอรับรองว่าผลงานที่ใช้ประกอบการพิจารณา</w:t>
      </w:r>
      <w:r w:rsidR="006F3D8A" w:rsidRPr="001B32A3">
        <w:rPr>
          <w:rFonts w:ascii="TH SarabunPSK" w:hAnsi="TH SarabunPSK" w:cs="TH SarabunPSK"/>
          <w:sz w:val="32"/>
          <w:szCs w:val="32"/>
          <w:cs/>
        </w:rPr>
        <w:t>เป็นความจริง</w:t>
      </w:r>
    </w:p>
    <w:p w14:paraId="286667BF" w14:textId="31ED6897" w:rsidR="006F3D8A" w:rsidRPr="001B32A3" w:rsidRDefault="006F3D8A" w:rsidP="006F3D8A">
      <w:pPr>
        <w:pStyle w:val="ListParagraph"/>
        <w:tabs>
          <w:tab w:val="left" w:pos="0"/>
          <w:tab w:val="left" w:leader="dot" w:pos="9180"/>
        </w:tabs>
        <w:spacing w:before="120"/>
        <w:ind w:left="1713"/>
        <w:jc w:val="thaiDistribute"/>
        <w:rPr>
          <w:rFonts w:ascii="TH SarabunPSK" w:hAnsi="TH SarabunPSK" w:cs="TH SarabunPSK"/>
          <w:sz w:val="32"/>
          <w:szCs w:val="32"/>
        </w:rPr>
      </w:pPr>
    </w:p>
    <w:p w14:paraId="7BD232F5" w14:textId="77777777" w:rsidR="006F3D8A" w:rsidRPr="001B32A3" w:rsidRDefault="006F3D8A" w:rsidP="006F3D8A">
      <w:pPr>
        <w:pStyle w:val="ListParagraph"/>
        <w:tabs>
          <w:tab w:val="left" w:pos="0"/>
          <w:tab w:val="left" w:leader="dot" w:pos="9180"/>
        </w:tabs>
        <w:spacing w:before="120"/>
        <w:ind w:left="1713"/>
        <w:jc w:val="thaiDistribute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935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0"/>
        <w:gridCol w:w="4896"/>
      </w:tblGrid>
      <w:tr w:rsidR="000C157C" w:rsidRPr="001B32A3" w14:paraId="39E2D197" w14:textId="77777777" w:rsidTr="00571192">
        <w:trPr>
          <w:trHeight w:val="1754"/>
        </w:trPr>
        <w:tc>
          <w:tcPr>
            <w:tcW w:w="4460" w:type="dxa"/>
          </w:tcPr>
          <w:p w14:paraId="71C2D9EB" w14:textId="2975AE23" w:rsidR="00571192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ลงนาม ............................</w:t>
            </w:r>
            <w:r w:rsidR="00D36FCA"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</w:t>
            </w: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...</w:t>
            </w:r>
          </w:p>
          <w:p w14:paraId="29B464E6" w14:textId="57018E74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</w:t>
            </w:r>
            <w:r w:rsidR="00D36FCA"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การ</w:t>
            </w: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สนอชื่อ</w:t>
            </w:r>
          </w:p>
          <w:p w14:paraId="088F8840" w14:textId="22A64D82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.......)</w:t>
            </w:r>
          </w:p>
          <w:p w14:paraId="6A1512B4" w14:textId="60F83111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.......................................</w:t>
            </w:r>
          </w:p>
          <w:p w14:paraId="457B7FB2" w14:textId="77777777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896" w:type="dxa"/>
          </w:tcPr>
          <w:p w14:paraId="6DCB407B" w14:textId="2C7F45E6" w:rsidR="00571192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ลงนาม ....................</w:t>
            </w:r>
            <w:r w:rsidR="00D36FCA"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</w:t>
            </w: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</w:t>
            </w:r>
          </w:p>
          <w:p w14:paraId="2DDEB69E" w14:textId="5E11D953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เสนอ</w:t>
            </w:r>
            <w:r w:rsidR="00D36FCA" w:rsidRPr="001B32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</w:t>
            </w:r>
          </w:p>
          <w:p w14:paraId="541094E7" w14:textId="29A95189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(.................................................................)</w:t>
            </w:r>
          </w:p>
          <w:p w14:paraId="1B2D4307" w14:textId="5FA9CB76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................................................................</w:t>
            </w:r>
          </w:p>
          <w:p w14:paraId="3271269B" w14:textId="0FEF4DC7" w:rsidR="000C157C" w:rsidRPr="001B32A3" w:rsidRDefault="000C157C" w:rsidP="00571192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B32A3">
              <w:rPr>
                <w:rFonts w:ascii="TH SarabunPSK" w:hAnsi="TH SarabunPSK" w:cs="TH SarabunPSK"/>
                <w:sz w:val="32"/>
                <w:szCs w:val="32"/>
                <w:cs/>
              </w:rPr>
              <w:t>วันที่ .....................................................</w:t>
            </w:r>
          </w:p>
        </w:tc>
      </w:tr>
    </w:tbl>
    <w:p w14:paraId="0D44B9AB" w14:textId="77777777" w:rsidR="00FD195D" w:rsidRPr="001B32A3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PSK" w:hAnsi="TH SarabunPSK" w:cs="TH SarabunPSK" w:hint="cs"/>
          <w:b/>
          <w:bCs/>
          <w:sz w:val="30"/>
          <w:szCs w:val="30"/>
          <w:u w:val="single"/>
          <w:cs/>
        </w:rPr>
      </w:pPr>
    </w:p>
    <w:p w14:paraId="170D5565" w14:textId="77777777" w:rsidR="00911C20" w:rsidRDefault="00FD195D" w:rsidP="00571192">
      <w:pPr>
        <w:spacing w:before="120"/>
        <w:jc w:val="thaiDistribute"/>
        <w:rPr>
          <w:rFonts w:ascii="TH SarabunPSK" w:hAnsi="TH SarabunPSK" w:cs="TH SarabunPSK"/>
          <w:sz w:val="32"/>
          <w:szCs w:val="32"/>
          <w:u w:val="single"/>
        </w:rPr>
      </w:pPr>
      <w:r w:rsidRPr="00911C20"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ายเหตุ </w:t>
      </w:r>
      <w:r w:rsidR="00B142DA" w:rsidRPr="00911C20">
        <w:rPr>
          <w:rFonts w:ascii="TH SarabunPSK" w:hAnsi="TH SarabunPSK" w:cs="TH SarabunPSK"/>
          <w:b/>
          <w:bCs/>
          <w:sz w:val="32"/>
          <w:szCs w:val="32"/>
          <w:cs/>
        </w:rPr>
        <w:t xml:space="preserve"> ผู้</w:t>
      </w:r>
      <w:r w:rsidR="00D36FCA" w:rsidRPr="00911C20">
        <w:rPr>
          <w:rFonts w:ascii="TH SarabunPSK" w:hAnsi="TH SarabunPSK" w:cs="TH SarabunPSK"/>
          <w:b/>
          <w:bCs/>
          <w:sz w:val="32"/>
          <w:szCs w:val="32"/>
          <w:cs/>
        </w:rPr>
        <w:t>ที่ได้รับการเสนอชื่อและผ่านความเห็นชอบจากคณะกรรมการประจำสำนักวิชา</w:t>
      </w:r>
      <w:r w:rsidR="00D36FCA" w:rsidRPr="00911C20">
        <w:rPr>
          <w:rFonts w:ascii="TH SarabunPSK" w:hAnsi="TH SarabunPSK" w:cs="TH SarabunPSK"/>
          <w:sz w:val="32"/>
          <w:szCs w:val="32"/>
          <w:u w:val="single"/>
          <w:cs/>
        </w:rPr>
        <w:t>โปรดแสดงเอกสาร</w:t>
      </w:r>
      <w:r w:rsidR="00911C20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</w:t>
      </w:r>
    </w:p>
    <w:p w14:paraId="1E8DE133" w14:textId="126A0151" w:rsidR="00B142DA" w:rsidRPr="00911C20" w:rsidRDefault="00911C20" w:rsidP="00571192">
      <w:pPr>
        <w:spacing w:before="120"/>
        <w:jc w:val="thaiDistribute"/>
        <w:rPr>
          <w:rFonts w:ascii="TH SarabunPSK" w:hAnsi="TH SarabunPSK" w:cs="TH SarabunPSK"/>
          <w:sz w:val="32"/>
          <w:szCs w:val="32"/>
          <w:u w:val="single"/>
          <w:cs/>
        </w:rPr>
      </w:pPr>
      <w:r w:rsidRPr="00911C20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D36FCA" w:rsidRPr="00911C20">
        <w:rPr>
          <w:rFonts w:ascii="TH SarabunPSK" w:hAnsi="TH SarabunPSK" w:cs="TH SarabunPSK"/>
          <w:sz w:val="32"/>
          <w:szCs w:val="32"/>
          <w:u w:val="single"/>
          <w:cs/>
        </w:rPr>
        <w:t>หลักฐาน</w:t>
      </w:r>
      <w:r w:rsidR="00D36FCA" w:rsidRPr="00911C20">
        <w:rPr>
          <w:rFonts w:ascii="TH SarabunPSK" w:hAnsi="TH SarabunPSK" w:cs="TH SarabunPSK"/>
          <w:sz w:val="32"/>
          <w:szCs w:val="32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="00B142DA" w:rsidRPr="00911C20">
        <w:rPr>
          <w:rFonts w:ascii="TH SarabunPSK" w:hAnsi="TH SarabunPSK" w:cs="TH SarabunPSK"/>
          <w:sz w:val="32"/>
          <w:szCs w:val="32"/>
          <w:cs/>
        </w:rPr>
        <w:t xml:space="preserve">  </w:t>
      </w:r>
    </w:p>
    <w:sectPr w:rsidR="00B142DA" w:rsidRPr="00911C20" w:rsidSect="00D61CFA">
      <w:pgSz w:w="11909" w:h="16834" w:code="9"/>
      <w:pgMar w:top="1151" w:right="1136" w:bottom="568" w:left="1349" w:header="709" w:footer="43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781D5" w14:textId="77777777" w:rsidR="0002010E" w:rsidRDefault="0002010E">
      <w:r>
        <w:separator/>
      </w:r>
    </w:p>
  </w:endnote>
  <w:endnote w:type="continuationSeparator" w:id="0">
    <w:p w14:paraId="6D297ABF" w14:textId="77777777" w:rsidR="0002010E" w:rsidRDefault="00020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932C6" w14:textId="77777777" w:rsidR="00EE34AB" w:rsidRDefault="00EE34AB" w:rsidP="00860A2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E8D8150" w14:textId="77777777" w:rsidR="00EE34AB" w:rsidRDefault="00EE3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BA12E" w14:textId="77777777" w:rsidR="0002010E" w:rsidRDefault="0002010E">
      <w:r>
        <w:separator/>
      </w:r>
    </w:p>
  </w:footnote>
  <w:footnote w:type="continuationSeparator" w:id="0">
    <w:p w14:paraId="31DD7E78" w14:textId="77777777" w:rsidR="0002010E" w:rsidRDefault="00020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5B1E" w14:textId="77777777" w:rsidR="00CF3D58" w:rsidRDefault="00CF3D58" w:rsidP="0025019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41B8928" w14:textId="77777777" w:rsidR="00CF3D58" w:rsidRDefault="00CF3D58" w:rsidP="00CF3D5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97079682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50A1E460" w14:textId="7E94E6D7" w:rsidR="00BC330C" w:rsidRDefault="00BC330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C330C">
          <w:rPr>
            <w:rFonts w:ascii="TH SarabunPSK" w:hAnsi="TH SarabunPSK" w:cs="TH SarabunPSK"/>
            <w:color w:val="7F7F7F" w:themeColor="background1" w:themeShade="7F"/>
            <w:spacing w:val="60"/>
            <w:cs/>
          </w:rPr>
          <w:t>แบบเสนอชื่อพนักงานดีเด่นสายวิชาการด้านผลงานสิ่งประดิษฐ์</w:t>
        </w: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1E4652" w:rsidRPr="001E465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DC30E9D" w14:textId="77777777" w:rsidR="00CF3D58" w:rsidRDefault="00CF3D58" w:rsidP="00F47E09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AA258" w14:textId="77777777" w:rsidR="00F47E09" w:rsidRDefault="00F47E09">
    <w:pPr>
      <w:pStyle w:val="Header"/>
      <w:jc w:val="center"/>
    </w:pPr>
  </w:p>
  <w:p w14:paraId="0242CD09" w14:textId="77777777" w:rsidR="00F47E09" w:rsidRDefault="00F47E09" w:rsidP="00F47E09">
    <w:pPr>
      <w:pStyle w:val="Header"/>
      <w:tabs>
        <w:tab w:val="clear" w:pos="4320"/>
        <w:tab w:val="clear" w:pos="8640"/>
        <w:tab w:val="left" w:pos="5565"/>
      </w:tabs>
    </w:pPr>
    <w:r>
      <w:rPr>
        <w: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341F3"/>
    <w:multiLevelType w:val="hybridMultilevel"/>
    <w:tmpl w:val="B69CEE4C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49F20B59"/>
    <w:multiLevelType w:val="hybridMultilevel"/>
    <w:tmpl w:val="D180A340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07608"/>
    <w:multiLevelType w:val="multilevel"/>
    <w:tmpl w:val="B3B0EB8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048444C"/>
    <w:multiLevelType w:val="hybridMultilevel"/>
    <w:tmpl w:val="9FDE97B2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 w16cid:durableId="1374498567">
    <w:abstractNumId w:val="1"/>
  </w:num>
  <w:num w:numId="2" w16cid:durableId="1419012117">
    <w:abstractNumId w:val="4"/>
  </w:num>
  <w:num w:numId="3" w16cid:durableId="1574582285">
    <w:abstractNumId w:val="3"/>
  </w:num>
  <w:num w:numId="4" w16cid:durableId="357007138">
    <w:abstractNumId w:val="0"/>
  </w:num>
  <w:num w:numId="5" w16cid:durableId="206355138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ysTA3N7U0MDNR0lEKTi0uzszPAykwrAUA33ffnCwAAAA="/>
  </w:docVars>
  <w:rsids>
    <w:rsidRoot w:val="00314264"/>
    <w:rsid w:val="00006A8B"/>
    <w:rsid w:val="0002010E"/>
    <w:rsid w:val="000232EF"/>
    <w:rsid w:val="00045152"/>
    <w:rsid w:val="00061AE3"/>
    <w:rsid w:val="00062329"/>
    <w:rsid w:val="000631A7"/>
    <w:rsid w:val="00084F38"/>
    <w:rsid w:val="00086776"/>
    <w:rsid w:val="000A729D"/>
    <w:rsid w:val="000B0166"/>
    <w:rsid w:val="000C157C"/>
    <w:rsid w:val="000C3AED"/>
    <w:rsid w:val="000E5C34"/>
    <w:rsid w:val="000F71EF"/>
    <w:rsid w:val="00100126"/>
    <w:rsid w:val="00107D4B"/>
    <w:rsid w:val="00115513"/>
    <w:rsid w:val="001407B2"/>
    <w:rsid w:val="00143549"/>
    <w:rsid w:val="001617FE"/>
    <w:rsid w:val="00165F1A"/>
    <w:rsid w:val="00177A30"/>
    <w:rsid w:val="00183253"/>
    <w:rsid w:val="001B32A3"/>
    <w:rsid w:val="001D7D9D"/>
    <w:rsid w:val="001E4652"/>
    <w:rsid w:val="001E5EAF"/>
    <w:rsid w:val="00214A26"/>
    <w:rsid w:val="002177D7"/>
    <w:rsid w:val="00243C85"/>
    <w:rsid w:val="0025019E"/>
    <w:rsid w:val="00253D1C"/>
    <w:rsid w:val="00267615"/>
    <w:rsid w:val="00275B84"/>
    <w:rsid w:val="00282522"/>
    <w:rsid w:val="00287E07"/>
    <w:rsid w:val="002A30DE"/>
    <w:rsid w:val="002C0E1C"/>
    <w:rsid w:val="002D1076"/>
    <w:rsid w:val="002F05F7"/>
    <w:rsid w:val="00314264"/>
    <w:rsid w:val="00332125"/>
    <w:rsid w:val="0033695F"/>
    <w:rsid w:val="00347CEC"/>
    <w:rsid w:val="00363DE6"/>
    <w:rsid w:val="00364CC0"/>
    <w:rsid w:val="003739EA"/>
    <w:rsid w:val="0038455D"/>
    <w:rsid w:val="00390DC2"/>
    <w:rsid w:val="0039312E"/>
    <w:rsid w:val="003B7C1D"/>
    <w:rsid w:val="003C4AF8"/>
    <w:rsid w:val="003F78FF"/>
    <w:rsid w:val="00404B80"/>
    <w:rsid w:val="00411B7A"/>
    <w:rsid w:val="00435B62"/>
    <w:rsid w:val="00436A92"/>
    <w:rsid w:val="00440A99"/>
    <w:rsid w:val="00453E3F"/>
    <w:rsid w:val="00461FC9"/>
    <w:rsid w:val="0046586A"/>
    <w:rsid w:val="00474764"/>
    <w:rsid w:val="00477B23"/>
    <w:rsid w:val="00482EC8"/>
    <w:rsid w:val="004876D3"/>
    <w:rsid w:val="00493B84"/>
    <w:rsid w:val="004A25A4"/>
    <w:rsid w:val="004B6220"/>
    <w:rsid w:val="004C36FD"/>
    <w:rsid w:val="004D7FB7"/>
    <w:rsid w:val="00500DB6"/>
    <w:rsid w:val="00503F85"/>
    <w:rsid w:val="00527269"/>
    <w:rsid w:val="00532C7E"/>
    <w:rsid w:val="00533DED"/>
    <w:rsid w:val="0054165C"/>
    <w:rsid w:val="00545E94"/>
    <w:rsid w:val="005510F2"/>
    <w:rsid w:val="00552F42"/>
    <w:rsid w:val="00554AE0"/>
    <w:rsid w:val="00560CA9"/>
    <w:rsid w:val="00571192"/>
    <w:rsid w:val="00577114"/>
    <w:rsid w:val="00597E7F"/>
    <w:rsid w:val="005D1EB1"/>
    <w:rsid w:val="005E200D"/>
    <w:rsid w:val="006550CD"/>
    <w:rsid w:val="006772D3"/>
    <w:rsid w:val="0068586F"/>
    <w:rsid w:val="006B6919"/>
    <w:rsid w:val="006B6CD5"/>
    <w:rsid w:val="006C7191"/>
    <w:rsid w:val="006E6DC4"/>
    <w:rsid w:val="006F3D8A"/>
    <w:rsid w:val="00701BE1"/>
    <w:rsid w:val="00704B50"/>
    <w:rsid w:val="007152E6"/>
    <w:rsid w:val="007176A4"/>
    <w:rsid w:val="00720002"/>
    <w:rsid w:val="007219C6"/>
    <w:rsid w:val="00746FE0"/>
    <w:rsid w:val="007475F8"/>
    <w:rsid w:val="00763356"/>
    <w:rsid w:val="007B3D3F"/>
    <w:rsid w:val="007E4CDC"/>
    <w:rsid w:val="007F6D73"/>
    <w:rsid w:val="008168B5"/>
    <w:rsid w:val="00833589"/>
    <w:rsid w:val="008409FB"/>
    <w:rsid w:val="008436BF"/>
    <w:rsid w:val="0085361B"/>
    <w:rsid w:val="00853EE1"/>
    <w:rsid w:val="00860A24"/>
    <w:rsid w:val="008748A1"/>
    <w:rsid w:val="00881465"/>
    <w:rsid w:val="008842ED"/>
    <w:rsid w:val="00894F8E"/>
    <w:rsid w:val="00895C80"/>
    <w:rsid w:val="008A72EC"/>
    <w:rsid w:val="008C12FE"/>
    <w:rsid w:val="008C77B7"/>
    <w:rsid w:val="008D5CA7"/>
    <w:rsid w:val="008E3EDE"/>
    <w:rsid w:val="008F061C"/>
    <w:rsid w:val="008F430A"/>
    <w:rsid w:val="00903560"/>
    <w:rsid w:val="00906990"/>
    <w:rsid w:val="00911C20"/>
    <w:rsid w:val="00922217"/>
    <w:rsid w:val="00940A1A"/>
    <w:rsid w:val="00953A3B"/>
    <w:rsid w:val="00954BCE"/>
    <w:rsid w:val="00954F16"/>
    <w:rsid w:val="009642E1"/>
    <w:rsid w:val="00970A57"/>
    <w:rsid w:val="00995D0F"/>
    <w:rsid w:val="009A1C89"/>
    <w:rsid w:val="009A735A"/>
    <w:rsid w:val="009B23E2"/>
    <w:rsid w:val="009B36AB"/>
    <w:rsid w:val="009B688B"/>
    <w:rsid w:val="009C16FF"/>
    <w:rsid w:val="009E0AE1"/>
    <w:rsid w:val="009E7F3C"/>
    <w:rsid w:val="00A10014"/>
    <w:rsid w:val="00A10E67"/>
    <w:rsid w:val="00A26B8C"/>
    <w:rsid w:val="00A356D9"/>
    <w:rsid w:val="00A42D95"/>
    <w:rsid w:val="00A501F0"/>
    <w:rsid w:val="00A645DC"/>
    <w:rsid w:val="00A74B57"/>
    <w:rsid w:val="00A74BA7"/>
    <w:rsid w:val="00AA1A8C"/>
    <w:rsid w:val="00AA40CA"/>
    <w:rsid w:val="00AA4E8E"/>
    <w:rsid w:val="00AC1B72"/>
    <w:rsid w:val="00AE1E6D"/>
    <w:rsid w:val="00AE1EA5"/>
    <w:rsid w:val="00AE475B"/>
    <w:rsid w:val="00B118CC"/>
    <w:rsid w:val="00B142DA"/>
    <w:rsid w:val="00B54A84"/>
    <w:rsid w:val="00B813FB"/>
    <w:rsid w:val="00B820C8"/>
    <w:rsid w:val="00BA099F"/>
    <w:rsid w:val="00BA1EA8"/>
    <w:rsid w:val="00BA3886"/>
    <w:rsid w:val="00BB11B9"/>
    <w:rsid w:val="00BB464B"/>
    <w:rsid w:val="00BB671F"/>
    <w:rsid w:val="00BB6FC1"/>
    <w:rsid w:val="00BC330C"/>
    <w:rsid w:val="00BD734A"/>
    <w:rsid w:val="00BE0E7B"/>
    <w:rsid w:val="00BE180F"/>
    <w:rsid w:val="00BF37F7"/>
    <w:rsid w:val="00C01E7A"/>
    <w:rsid w:val="00C16208"/>
    <w:rsid w:val="00C1651D"/>
    <w:rsid w:val="00C35A98"/>
    <w:rsid w:val="00C53036"/>
    <w:rsid w:val="00C63265"/>
    <w:rsid w:val="00C63478"/>
    <w:rsid w:val="00C67235"/>
    <w:rsid w:val="00C672A8"/>
    <w:rsid w:val="00C71013"/>
    <w:rsid w:val="00C7401A"/>
    <w:rsid w:val="00CB4ACD"/>
    <w:rsid w:val="00CC7600"/>
    <w:rsid w:val="00CD57A1"/>
    <w:rsid w:val="00CF3D58"/>
    <w:rsid w:val="00D03387"/>
    <w:rsid w:val="00D0627F"/>
    <w:rsid w:val="00D07536"/>
    <w:rsid w:val="00D076A9"/>
    <w:rsid w:val="00D20C26"/>
    <w:rsid w:val="00D27F0C"/>
    <w:rsid w:val="00D36FCA"/>
    <w:rsid w:val="00D43851"/>
    <w:rsid w:val="00D443B3"/>
    <w:rsid w:val="00D60351"/>
    <w:rsid w:val="00D61CFA"/>
    <w:rsid w:val="00D63AB5"/>
    <w:rsid w:val="00D72117"/>
    <w:rsid w:val="00D72A20"/>
    <w:rsid w:val="00D74891"/>
    <w:rsid w:val="00D75E3A"/>
    <w:rsid w:val="00D813E4"/>
    <w:rsid w:val="00E149EE"/>
    <w:rsid w:val="00E30BDD"/>
    <w:rsid w:val="00E33095"/>
    <w:rsid w:val="00E37A94"/>
    <w:rsid w:val="00E5347E"/>
    <w:rsid w:val="00E67BD5"/>
    <w:rsid w:val="00E775C4"/>
    <w:rsid w:val="00E80105"/>
    <w:rsid w:val="00EA4DAD"/>
    <w:rsid w:val="00EA7A3F"/>
    <w:rsid w:val="00EC4F87"/>
    <w:rsid w:val="00ED7BB4"/>
    <w:rsid w:val="00EE34AB"/>
    <w:rsid w:val="00F06C66"/>
    <w:rsid w:val="00F06D08"/>
    <w:rsid w:val="00F1024D"/>
    <w:rsid w:val="00F13FDE"/>
    <w:rsid w:val="00F26EFC"/>
    <w:rsid w:val="00F319B3"/>
    <w:rsid w:val="00F47E09"/>
    <w:rsid w:val="00F53C2A"/>
    <w:rsid w:val="00F6740A"/>
    <w:rsid w:val="00F72E24"/>
    <w:rsid w:val="00F92D00"/>
    <w:rsid w:val="00FB3AD5"/>
    <w:rsid w:val="00FB64A3"/>
    <w:rsid w:val="00FD0FD1"/>
    <w:rsid w:val="00FD149C"/>
    <w:rsid w:val="00FD195D"/>
    <w:rsid w:val="00FD5714"/>
    <w:rsid w:val="00FE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B4BD1"/>
  <w15:docId w15:val="{23B4F301-3A2A-49D3-98DB-CCE3BA46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paragraph" w:styleId="Heading3">
    <w:name w:val="heading 3"/>
    <w:basedOn w:val="Normal"/>
    <w:next w:val="Normal"/>
    <w:qFormat/>
    <w:rsid w:val="006550CD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customStyle="1" w:styleId="1">
    <w:name w:val="ข้อความบอลลูน1"/>
    <w:basedOn w:val="Normal"/>
    <w:semiHidden/>
    <w:rsid w:val="00EA7A3F"/>
    <w:rPr>
      <w:rFonts w:ascii="Tahoma" w:eastAsia="Times New Roman" w:hAnsi="Tahoma"/>
      <w:sz w:val="16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47E09"/>
    <w:rPr>
      <w:sz w:val="28"/>
      <w:szCs w:val="28"/>
      <w:lang w:eastAsia="ja-JP"/>
    </w:rPr>
  </w:style>
  <w:style w:type="character" w:customStyle="1" w:styleId="TitleChar">
    <w:name w:val="Title Char"/>
    <w:basedOn w:val="DefaultParagraphFont"/>
    <w:link w:val="Title"/>
    <w:rsid w:val="004876D3"/>
    <w:rPr>
      <w:b/>
      <w:bCs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rsid w:val="004876D3"/>
    <w:rPr>
      <w:b/>
      <w:bCs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4876D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FD195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8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Namfon Teekokkroad</cp:lastModifiedBy>
  <cp:revision>13</cp:revision>
  <cp:lastPrinted>2020-06-04T02:48:00Z</cp:lastPrinted>
  <dcterms:created xsi:type="dcterms:W3CDTF">2023-04-09T03:37:00Z</dcterms:created>
  <dcterms:modified xsi:type="dcterms:W3CDTF">2023-05-10T03:11:00Z</dcterms:modified>
</cp:coreProperties>
</file>